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380888" w14:textId="77777777" w:rsidR="00472764" w:rsidRPr="00A001B9" w:rsidRDefault="00472764" w:rsidP="00472764">
      <w:pPr>
        <w:rPr>
          <w:rFonts w:ascii="Times New Roman" w:eastAsia="黑体" w:hAnsi="Times New Roman"/>
          <w:sz w:val="36"/>
          <w:szCs w:val="36"/>
        </w:rPr>
      </w:pPr>
      <w:r w:rsidRPr="00A001B9">
        <w:rPr>
          <w:rFonts w:ascii="Times New Roman" w:eastAsia="黑体" w:hAnsi="Times New Roman" w:hint="eastAsia"/>
          <w:sz w:val="36"/>
          <w:szCs w:val="36"/>
        </w:rPr>
        <w:t>附件</w:t>
      </w:r>
      <w:r w:rsidR="00C763C5">
        <w:rPr>
          <w:rFonts w:ascii="Times New Roman" w:eastAsia="黑体" w:hAnsi="Times New Roman"/>
          <w:sz w:val="36"/>
          <w:szCs w:val="36"/>
        </w:rPr>
        <w:t>3</w:t>
      </w:r>
    </w:p>
    <w:p w14:paraId="7CAC1A1A" w14:textId="0DB3627F" w:rsidR="00E8437D" w:rsidRPr="00A559E5" w:rsidRDefault="00A559E5" w:rsidP="006739B9">
      <w:pPr>
        <w:jc w:val="center"/>
        <w:rPr>
          <w:rFonts w:ascii="黑体" w:eastAsia="黑体" w:hAnsi="黑体" w:hint="eastAsia"/>
          <w:b/>
          <w:sz w:val="40"/>
          <w:szCs w:val="40"/>
        </w:rPr>
      </w:pPr>
      <w:r w:rsidRPr="00A559E5">
        <w:rPr>
          <w:rFonts w:ascii="黑体" w:eastAsia="黑体" w:hAnsi="黑体" w:hint="eastAsia"/>
          <w:b/>
          <w:sz w:val="40"/>
          <w:szCs w:val="40"/>
        </w:rPr>
        <w:t>“国元证券·智绘未来”杯第九届安徽工程大学大学生结构设计竞赛</w:t>
      </w:r>
      <w:r w:rsidR="00E86D4D" w:rsidRPr="00A559E5">
        <w:rPr>
          <w:rFonts w:ascii="黑体" w:eastAsia="黑体" w:hAnsi="黑体" w:hint="eastAsia"/>
          <w:b/>
          <w:sz w:val="40"/>
          <w:szCs w:val="40"/>
        </w:rPr>
        <w:t>报名表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562"/>
        <w:gridCol w:w="994"/>
        <w:gridCol w:w="851"/>
        <w:gridCol w:w="848"/>
        <w:gridCol w:w="993"/>
        <w:gridCol w:w="2009"/>
        <w:gridCol w:w="826"/>
        <w:gridCol w:w="993"/>
        <w:gridCol w:w="2031"/>
        <w:gridCol w:w="803"/>
        <w:gridCol w:w="993"/>
        <w:gridCol w:w="2045"/>
      </w:tblGrid>
      <w:tr w:rsidR="00411413" w:rsidRPr="006739B9" w14:paraId="2A9AD132" w14:textId="77777777" w:rsidTr="00AB5570">
        <w:trPr>
          <w:trHeight w:val="624"/>
          <w:jc w:val="center"/>
        </w:trPr>
        <w:tc>
          <w:tcPr>
            <w:tcW w:w="201" w:type="pct"/>
            <w:vMerge w:val="restart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1724955" w14:textId="77777777" w:rsidR="00411413" w:rsidRPr="006739B9" w:rsidRDefault="00411413" w:rsidP="00472764">
            <w:pPr>
              <w:widowControl/>
              <w:jc w:val="center"/>
              <w:textAlignment w:val="bottom"/>
              <w:rPr>
                <w:rFonts w:ascii="Times New Roman" w:hAnsi="Times New Roman"/>
                <w:b/>
                <w:color w:val="000000"/>
                <w:kern w:val="0"/>
                <w:szCs w:val="21"/>
              </w:rPr>
            </w:pPr>
            <w:r w:rsidRPr="006739B9"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序号</w:t>
            </w:r>
          </w:p>
        </w:tc>
        <w:tc>
          <w:tcPr>
            <w:tcW w:w="356" w:type="pct"/>
            <w:vMerge w:val="restart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87445AD" w14:textId="77777777" w:rsidR="00411413" w:rsidRPr="006739B9" w:rsidRDefault="00411413" w:rsidP="00472764">
            <w:pPr>
              <w:widowControl/>
              <w:jc w:val="center"/>
              <w:textAlignment w:val="bottom"/>
              <w:rPr>
                <w:rFonts w:ascii="Times New Roman" w:hAnsi="Times New Roman"/>
                <w:b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b/>
                <w:color w:val="000000"/>
                <w:kern w:val="0"/>
                <w:szCs w:val="21"/>
              </w:rPr>
              <w:t>团队</w:t>
            </w:r>
            <w:r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名称</w:t>
            </w:r>
          </w:p>
        </w:tc>
        <w:tc>
          <w:tcPr>
            <w:tcW w:w="305" w:type="pct"/>
            <w:vMerge w:val="restart"/>
            <w:vAlign w:val="center"/>
          </w:tcPr>
          <w:p w14:paraId="2FA1EB2B" w14:textId="77777777" w:rsidR="00411413" w:rsidRPr="006739B9" w:rsidRDefault="00411413" w:rsidP="00472764">
            <w:pPr>
              <w:widowControl/>
              <w:jc w:val="center"/>
              <w:textAlignment w:val="bottom"/>
              <w:rPr>
                <w:rFonts w:ascii="Times New Roman" w:hAnsi="Times New Roman"/>
                <w:b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b/>
                <w:color w:val="000000"/>
                <w:kern w:val="0"/>
                <w:szCs w:val="21"/>
              </w:rPr>
              <w:t>指导教师</w:t>
            </w:r>
          </w:p>
        </w:tc>
        <w:tc>
          <w:tcPr>
            <w:tcW w:w="1380" w:type="pct"/>
            <w:gridSpan w:val="3"/>
            <w:vAlign w:val="center"/>
          </w:tcPr>
          <w:p w14:paraId="71C7AAFB" w14:textId="77777777" w:rsidR="00411413" w:rsidRPr="006739B9" w:rsidRDefault="00411413" w:rsidP="00755BF7">
            <w:pPr>
              <w:widowControl/>
              <w:jc w:val="center"/>
              <w:textAlignment w:val="bottom"/>
              <w:rPr>
                <w:rFonts w:ascii="Times New Roman" w:hAnsi="Times New Roman"/>
                <w:b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b/>
                <w:color w:val="000000"/>
                <w:kern w:val="0"/>
                <w:szCs w:val="21"/>
              </w:rPr>
              <w:t>队长</w:t>
            </w:r>
          </w:p>
        </w:tc>
        <w:tc>
          <w:tcPr>
            <w:tcW w:w="1380" w:type="pct"/>
            <w:gridSpan w:val="3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3F761A3" w14:textId="77777777" w:rsidR="00411413" w:rsidRPr="006739B9" w:rsidRDefault="00411413" w:rsidP="00755BF7">
            <w:pPr>
              <w:widowControl/>
              <w:jc w:val="center"/>
              <w:textAlignment w:val="bottom"/>
              <w:rPr>
                <w:rFonts w:ascii="Times New Roman" w:hAnsi="Times New Roman"/>
                <w:b/>
                <w:color w:val="000000"/>
                <w:kern w:val="0"/>
                <w:szCs w:val="21"/>
              </w:rPr>
            </w:pPr>
            <w:r w:rsidRPr="006739B9"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队员</w:t>
            </w:r>
            <w:r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1</w:t>
            </w:r>
          </w:p>
        </w:tc>
        <w:tc>
          <w:tcPr>
            <w:tcW w:w="1377" w:type="pct"/>
            <w:gridSpan w:val="3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46966D6" w14:textId="77777777" w:rsidR="00411413" w:rsidRPr="006739B9" w:rsidRDefault="00411413" w:rsidP="00755BF7">
            <w:pPr>
              <w:widowControl/>
              <w:jc w:val="center"/>
              <w:textAlignment w:val="bottom"/>
              <w:rPr>
                <w:rFonts w:ascii="Times New Roman" w:hAnsi="Times New Roman"/>
                <w:b/>
                <w:color w:val="000000"/>
                <w:kern w:val="0"/>
                <w:szCs w:val="21"/>
              </w:rPr>
            </w:pPr>
            <w:r w:rsidRPr="006739B9"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队员</w:t>
            </w:r>
            <w:r>
              <w:rPr>
                <w:rFonts w:ascii="Times New Roman" w:hAnsi="Times New Roman"/>
                <w:b/>
                <w:color w:val="000000"/>
                <w:kern w:val="0"/>
                <w:szCs w:val="21"/>
              </w:rPr>
              <w:t>2</w:t>
            </w:r>
          </w:p>
        </w:tc>
      </w:tr>
      <w:tr w:rsidR="00AB5570" w:rsidRPr="006739B9" w14:paraId="297676AF" w14:textId="77777777" w:rsidTr="00AB5570">
        <w:trPr>
          <w:trHeight w:val="624"/>
          <w:jc w:val="center"/>
        </w:trPr>
        <w:tc>
          <w:tcPr>
            <w:tcW w:w="201" w:type="pct"/>
            <w:vMerge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0584083" w14:textId="77777777" w:rsidR="00411413" w:rsidRPr="006739B9" w:rsidRDefault="00411413" w:rsidP="00755BF7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356" w:type="pct"/>
            <w:vMerge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4AF90CC" w14:textId="77777777" w:rsidR="00411413" w:rsidRPr="0040129D" w:rsidRDefault="00411413" w:rsidP="00755BF7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305" w:type="pct"/>
            <w:vMerge/>
            <w:vAlign w:val="center"/>
          </w:tcPr>
          <w:p w14:paraId="7E52A637" w14:textId="77777777" w:rsidR="00411413" w:rsidRPr="0040129D" w:rsidRDefault="00411413" w:rsidP="00755BF7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304" w:type="pct"/>
            <w:vAlign w:val="center"/>
          </w:tcPr>
          <w:p w14:paraId="43BF9074" w14:textId="77777777" w:rsidR="00411413" w:rsidRPr="0040129D" w:rsidRDefault="00411413" w:rsidP="00755BF7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Cs w:val="21"/>
              </w:rPr>
              <w:t>姓名</w:t>
            </w:r>
          </w:p>
        </w:tc>
        <w:tc>
          <w:tcPr>
            <w:tcW w:w="356" w:type="pct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7159160" w14:textId="77777777" w:rsidR="00411413" w:rsidRPr="0040129D" w:rsidRDefault="00411413" w:rsidP="00755BF7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Cs w:val="21"/>
              </w:rPr>
              <w:t>班级</w:t>
            </w:r>
          </w:p>
        </w:tc>
        <w:tc>
          <w:tcPr>
            <w:tcW w:w="720" w:type="pct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176E48C" w14:textId="77777777" w:rsidR="00411413" w:rsidRPr="0040129D" w:rsidRDefault="00411413" w:rsidP="00755BF7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Cs w:val="21"/>
              </w:rPr>
              <w:t>电话</w:t>
            </w:r>
          </w:p>
        </w:tc>
        <w:tc>
          <w:tcPr>
            <w:tcW w:w="296" w:type="pct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92A8C13" w14:textId="77777777" w:rsidR="00411413" w:rsidRPr="0040129D" w:rsidRDefault="00411413" w:rsidP="00755BF7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Cs w:val="21"/>
              </w:rPr>
              <w:t>姓名</w:t>
            </w:r>
          </w:p>
        </w:tc>
        <w:tc>
          <w:tcPr>
            <w:tcW w:w="356" w:type="pct"/>
            <w:vAlign w:val="center"/>
          </w:tcPr>
          <w:p w14:paraId="004C9E1B" w14:textId="77777777" w:rsidR="00411413" w:rsidRPr="0040129D" w:rsidRDefault="00411413" w:rsidP="00755BF7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Cs w:val="21"/>
              </w:rPr>
              <w:t>班级</w:t>
            </w:r>
          </w:p>
        </w:tc>
        <w:tc>
          <w:tcPr>
            <w:tcW w:w="728" w:type="pct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65A31A6" w14:textId="77777777" w:rsidR="00411413" w:rsidRPr="0040129D" w:rsidRDefault="00411413" w:rsidP="00755BF7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Cs w:val="21"/>
              </w:rPr>
              <w:t>电话</w:t>
            </w:r>
          </w:p>
        </w:tc>
        <w:tc>
          <w:tcPr>
            <w:tcW w:w="288" w:type="pct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D2F7DDB" w14:textId="77777777" w:rsidR="00411413" w:rsidRPr="0040129D" w:rsidRDefault="00411413" w:rsidP="00755BF7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Cs w:val="21"/>
              </w:rPr>
              <w:t>姓名</w:t>
            </w:r>
          </w:p>
        </w:tc>
        <w:tc>
          <w:tcPr>
            <w:tcW w:w="356" w:type="pct"/>
            <w:vAlign w:val="center"/>
          </w:tcPr>
          <w:p w14:paraId="41FC0684" w14:textId="77777777" w:rsidR="00411413" w:rsidRPr="0040129D" w:rsidRDefault="00411413" w:rsidP="00755BF7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Cs w:val="21"/>
              </w:rPr>
              <w:t>班级</w:t>
            </w:r>
          </w:p>
        </w:tc>
        <w:tc>
          <w:tcPr>
            <w:tcW w:w="733" w:type="pct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C92DEB3" w14:textId="77777777" w:rsidR="00411413" w:rsidRPr="0040129D" w:rsidRDefault="00411413" w:rsidP="00755BF7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Cs w:val="21"/>
              </w:rPr>
              <w:t>电话</w:t>
            </w:r>
          </w:p>
        </w:tc>
      </w:tr>
      <w:tr w:rsidR="0092077D" w:rsidRPr="006739B9" w14:paraId="460FD808" w14:textId="77777777" w:rsidTr="00AB5570">
        <w:trPr>
          <w:trHeight w:val="624"/>
          <w:jc w:val="center"/>
        </w:trPr>
        <w:tc>
          <w:tcPr>
            <w:tcW w:w="201" w:type="pct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0B3E294" w14:textId="77777777" w:rsidR="00755BF7" w:rsidRPr="006739B9" w:rsidRDefault="00755BF7" w:rsidP="00472764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356" w:type="pct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0081AC9" w14:textId="77777777" w:rsidR="00755BF7" w:rsidRPr="006739B9" w:rsidRDefault="00755BF7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305" w:type="pct"/>
            <w:vAlign w:val="center"/>
          </w:tcPr>
          <w:p w14:paraId="61F874BF" w14:textId="77777777" w:rsidR="00755BF7" w:rsidRPr="006739B9" w:rsidRDefault="00755BF7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304" w:type="pct"/>
            <w:vAlign w:val="center"/>
          </w:tcPr>
          <w:p w14:paraId="13A3BA87" w14:textId="77777777" w:rsidR="00755BF7" w:rsidRPr="006739B9" w:rsidRDefault="00755BF7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356" w:type="pct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B37792E" w14:textId="77777777" w:rsidR="00755BF7" w:rsidRPr="006739B9" w:rsidRDefault="00755BF7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720" w:type="pct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A308CA9" w14:textId="77777777" w:rsidR="00755BF7" w:rsidRPr="006739B9" w:rsidRDefault="00755BF7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296" w:type="pct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3911D03" w14:textId="77777777" w:rsidR="00755BF7" w:rsidRPr="006739B9" w:rsidRDefault="00755BF7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356" w:type="pct"/>
            <w:vAlign w:val="center"/>
          </w:tcPr>
          <w:p w14:paraId="5112F253" w14:textId="77777777" w:rsidR="00755BF7" w:rsidRPr="006739B9" w:rsidRDefault="00755BF7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728" w:type="pct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EE74C1E" w14:textId="77777777" w:rsidR="00755BF7" w:rsidRPr="006739B9" w:rsidRDefault="00755BF7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288" w:type="pct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A5FFF4D" w14:textId="77777777" w:rsidR="00755BF7" w:rsidRPr="006739B9" w:rsidRDefault="00755BF7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356" w:type="pct"/>
            <w:vAlign w:val="center"/>
          </w:tcPr>
          <w:p w14:paraId="7FD21618" w14:textId="77777777" w:rsidR="00755BF7" w:rsidRPr="006739B9" w:rsidRDefault="00755BF7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733" w:type="pct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9A690DA" w14:textId="77777777" w:rsidR="00755BF7" w:rsidRPr="006739B9" w:rsidRDefault="00755BF7" w:rsidP="0040129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Cs w:val="21"/>
              </w:rPr>
            </w:pPr>
          </w:p>
        </w:tc>
      </w:tr>
    </w:tbl>
    <w:p w14:paraId="68DF86C4" w14:textId="77777777" w:rsidR="00E86D4D" w:rsidRPr="00E86D4D" w:rsidRDefault="00E86D4D" w:rsidP="0017361D">
      <w:pPr>
        <w:rPr>
          <w:rFonts w:ascii="宋体" w:hAnsi="宋体" w:hint="eastAsia"/>
        </w:rPr>
      </w:pPr>
    </w:p>
    <w:sectPr w:rsidR="00E86D4D" w:rsidRPr="00E86D4D" w:rsidSect="00E86D4D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01E381" w14:textId="77777777" w:rsidR="00AD6EEA" w:rsidRDefault="00AD6EEA" w:rsidP="00472764">
      <w:r>
        <w:separator/>
      </w:r>
    </w:p>
  </w:endnote>
  <w:endnote w:type="continuationSeparator" w:id="0">
    <w:p w14:paraId="1BAB7685" w14:textId="77777777" w:rsidR="00AD6EEA" w:rsidRDefault="00AD6EEA" w:rsidP="004727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B16E96" w14:textId="77777777" w:rsidR="00AD6EEA" w:rsidRDefault="00AD6EEA" w:rsidP="00472764">
      <w:r>
        <w:separator/>
      </w:r>
    </w:p>
  </w:footnote>
  <w:footnote w:type="continuationSeparator" w:id="0">
    <w:p w14:paraId="34253FED" w14:textId="77777777" w:rsidR="00AD6EEA" w:rsidRDefault="00AD6EEA" w:rsidP="0047276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NLAwtjCxNDa2NDBX0lEKTi0uzszPAykwrgUAk7iaAiwAAAA="/>
  </w:docVars>
  <w:rsids>
    <w:rsidRoot w:val="00EF0831"/>
    <w:rsid w:val="0006510B"/>
    <w:rsid w:val="000B7E05"/>
    <w:rsid w:val="0017361D"/>
    <w:rsid w:val="00193926"/>
    <w:rsid w:val="002114C5"/>
    <w:rsid w:val="00281099"/>
    <w:rsid w:val="002823B1"/>
    <w:rsid w:val="002D0169"/>
    <w:rsid w:val="00330453"/>
    <w:rsid w:val="00344568"/>
    <w:rsid w:val="0040129D"/>
    <w:rsid w:val="00411413"/>
    <w:rsid w:val="00465A36"/>
    <w:rsid w:val="00472764"/>
    <w:rsid w:val="004756D2"/>
    <w:rsid w:val="006739B9"/>
    <w:rsid w:val="00710A1D"/>
    <w:rsid w:val="00755BF7"/>
    <w:rsid w:val="0078470F"/>
    <w:rsid w:val="0078534E"/>
    <w:rsid w:val="008450CA"/>
    <w:rsid w:val="0092077D"/>
    <w:rsid w:val="00A26574"/>
    <w:rsid w:val="00A559E5"/>
    <w:rsid w:val="00AB5570"/>
    <w:rsid w:val="00AD673E"/>
    <w:rsid w:val="00AD6EEA"/>
    <w:rsid w:val="00BD3780"/>
    <w:rsid w:val="00C763C5"/>
    <w:rsid w:val="00D17C49"/>
    <w:rsid w:val="00DC107F"/>
    <w:rsid w:val="00DD640B"/>
    <w:rsid w:val="00E20774"/>
    <w:rsid w:val="00E8437D"/>
    <w:rsid w:val="00E86D4D"/>
    <w:rsid w:val="00EC0BFC"/>
    <w:rsid w:val="00EF0831"/>
    <w:rsid w:val="00F81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C3F805"/>
  <w15:chartTrackingRefBased/>
  <w15:docId w15:val="{76555331-258D-4B1D-BA99-3A379E69F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7276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72764"/>
    <w:rPr>
      <w:kern w:val="2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7276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72764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52</Words>
  <Characters>56</Characters>
  <Application>Microsoft Office Word</Application>
  <DocSecurity>0</DocSecurity>
  <Lines>2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AHPU</Company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韩有民</dc:creator>
  <cp:keywords/>
  <dc:description/>
  <cp:lastModifiedBy>Administrator</cp:lastModifiedBy>
  <cp:revision>22</cp:revision>
  <dcterms:created xsi:type="dcterms:W3CDTF">2022-03-26T11:09:00Z</dcterms:created>
  <dcterms:modified xsi:type="dcterms:W3CDTF">2026-03-28T03:32:00Z</dcterms:modified>
</cp:coreProperties>
</file>